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ACVR1C (ALK7) are present in Homo sapiens, Mus musculus, Rattus norvegicus, Danio rerio, Xenopus laevis and Gallus gallus, indicating broad vertebrate conservation (Unknown Authors, 2016). Human ACVR1C shares 93.5 % amino-acid identity with rat Alk7, underscoring strong conservation within mammals (Bondestam et al., 2001). Within the human kinome the enzyme groups with ALK4 and ALK5 in the receptor serine/threonine kinase (RSTK) group of the TKL branch (Unknown Authors, 2016).</w:t>
      </w:r>
    </w:p>
    <w:bookmarkEnd w:id="9"/>
    <w:bookmarkStart w:id="10" w:name="reaction-catalyzed"/>
    <w:p>
      <w:pPr>
        <w:pStyle w:val="Heading2"/>
      </w:pPr>
      <w:r>
        <w:t xml:space="preserve">Reaction Catalyzed</w:t>
      </w:r>
    </w:p>
    <w:p>
      <w:pPr>
        <w:pStyle w:val="FirstParagraph"/>
      </w:pPr>
      <w:r>
        <w:t xml:space="preserve">ATP + [protein]-L-Ser/Thr ⇌ ADP + [protein]-O-phospho-L-Ser/Thr (Bondestam et al., 2001).</w:t>
      </w:r>
    </w:p>
    <w:bookmarkEnd w:id="10"/>
    <w:bookmarkStart w:id="11" w:name="cofactor-requirements"/>
    <w:p>
      <w:pPr>
        <w:pStyle w:val="Heading2"/>
      </w:pPr>
      <w:r>
        <w:t xml:space="preserve">Cofactor Requirements</w:t>
      </w:r>
    </w:p>
    <w:p>
      <w:pPr>
        <w:pStyle w:val="FirstParagraph"/>
      </w:pPr>
      <w:r>
        <w:t xml:space="preserve">Catalysis requires a divalent cation; Mg²⁺ or Mn²⁺ support activity (Unknown Authors, 2016).</w:t>
      </w:r>
    </w:p>
    <w:bookmarkEnd w:id="11"/>
    <w:bookmarkStart w:id="12" w:name="substrate-specificity"/>
    <w:p>
      <w:pPr>
        <w:pStyle w:val="Heading2"/>
      </w:pPr>
      <w:r>
        <w:t xml:space="preserve">Substrate Specificity</w:t>
      </w:r>
    </w:p>
    <w:p>
      <w:pPr>
        <w:pStyle w:val="FirstParagraph"/>
      </w:pPr>
      <w:r>
        <w:t xml:space="preserve">• Directly phosphorylates SMAD2 and SMAD3 on their C-terminal SSXS motif (Goebel et al., 2022).</w:t>
      </w:r>
      <w:r>
        <w:br/>
      </w:r>
      <w:r>
        <w:t xml:space="preserve">• Biochemical profiling assigns a preference for substrates conforming to a pSer/Thr-X-X-pSer/Thr consensus (Unknown Authors, 2016).</w:t>
      </w:r>
    </w:p>
    <w:bookmarkEnd w:id="12"/>
    <w:bookmarkStart w:id="13" w:name="structure"/>
    <w:p>
      <w:pPr>
        <w:pStyle w:val="Heading2"/>
      </w:pPr>
      <w:r>
        <w:t xml:space="preserve">Structure</w:t>
      </w:r>
    </w:p>
    <w:p>
      <w:pPr>
        <w:pStyle w:val="FirstParagraph"/>
      </w:pPr>
      <w:r>
        <w:t xml:space="preserve">Single-pass transmembrane glycoprotein comprising: signal peptide (1–26), cysteine-rich extracellular domain (27–131), transmembrane helix (146–166), GS regulatory loop (195–218) and a C-terminal serine/threonine kinase domain (219–493) (Unknown Authors, 2016). Key catalytic motifs within the kinase domain are VAIK (Lys222), HRD (His315–Asp317) and DFG (Asp334). AlphaFold model AF-Q8NER5-F1 aligns with ALK5 crystal structures (PDB: 3HMM, 3KFD), revealing a conserved αC-helix, hydrophobic regulatory spine and canonical activation segment (Unknown Authors, 2016).</w:t>
      </w:r>
    </w:p>
    <w:bookmarkEnd w:id="13"/>
    <w:bookmarkStart w:id="14" w:name="regulation"/>
    <w:p>
      <w:pPr>
        <w:pStyle w:val="Heading2"/>
      </w:pPr>
      <w:r>
        <w:t xml:space="preserve">Regulation</w:t>
      </w:r>
    </w:p>
    <w:p>
      <w:pPr>
        <w:pStyle w:val="FirstParagraph"/>
      </w:pPr>
      <w:r>
        <w:t xml:space="preserve">• Ligand binding recruits type II receptors ACVR2A or ACVR2B, which phosphorylate GS-loop residues Thr202, Ser204 and Thr206 to activate ACVR1C (Unknown Authors, 2016).</w:t>
      </w:r>
      <w:r>
        <w:br/>
      </w:r>
      <w:r>
        <w:t xml:space="preserve">• Activated receptor is down-regulated by SMAD7 docking followed by SMURF2-mediated ubiquitination (Unknown Authors, 2016).</w:t>
      </w:r>
      <w:r>
        <w:br/>
      </w:r>
      <w:r>
        <w:t xml:space="preserve">• microRNA-376c and microRNA-148a bind the 3′ UTR and reduce receptor expression (Unknown Authors, 2016).</w:t>
      </w:r>
    </w:p>
    <w:bookmarkEnd w:id="14"/>
    <w:bookmarkStart w:id="15" w:name="function"/>
    <w:p>
      <w:pPr>
        <w:pStyle w:val="Heading2"/>
      </w:pPr>
      <w:r>
        <w:t xml:space="preserve">Function</w:t>
      </w:r>
    </w:p>
    <w:p>
      <w:pPr>
        <w:pStyle w:val="FirstParagraph"/>
      </w:pPr>
      <w:r>
        <w:t xml:space="preserve">Expression is enriched in adipose tissue, brain, pancreas, colon and reproductive organs; levels decline in obesity (Goebel et al., 2022). Ligands Activin B, Activin AB, Activin C, NODAL and GDF3 signal through ACVR1C/ACVR2A/B to phosphorylate SMAD2/3 (Ibáñez, 2022). In adipocytes, ACVR1C signalling suppresses lipolysis by down-regulating β-adrenergic receptors; Alk7-knock-out mice resist diet-induced obesity (Goebel et al., 2022). During embryogenesis the receptor transduces NODAL signals required for mesoderm formation and left-right axis specification (Bondestam et al., 2001). Alk7-deficient mice display prolonged cardiac repolarisation and heightened risk of ventricular arrhythmia (Unknown Authors, 2016). In neuronal and ovarian epithelial cells, ACVR1C activation up-regulates Bax and down-regulates XIAP, promoting apoptosis and functioning as a tumour suppressor (Unknown Authors, 2016).</w:t>
      </w:r>
    </w:p>
    <w:bookmarkEnd w:id="15"/>
    <w:bookmarkStart w:id="16" w:name="inhibitors"/>
    <w:p>
      <w:pPr>
        <w:pStyle w:val="Heading2"/>
      </w:pPr>
      <w:r>
        <w:t xml:space="preserve">Inhibitors</w:t>
      </w:r>
    </w:p>
    <w:p>
      <w:pPr>
        <w:pStyle w:val="FirstParagraph"/>
      </w:pPr>
      <w:r>
        <w:t xml:space="preserve">The ATP-competitive inhibitors SB-431542 (Koprulu et al., 2022), SB-505124 and LY-2157299 (galunisertib) antagonise ACVR1C activity (Unknown Authors, 2016).</w:t>
      </w:r>
    </w:p>
    <w:bookmarkEnd w:id="16"/>
    <w:bookmarkStart w:id="17" w:name="other-comments"/>
    <w:p>
      <w:pPr>
        <w:pStyle w:val="Heading2"/>
      </w:pPr>
      <w:r>
        <w:t xml:space="preserve">Other Comments</w:t>
      </w:r>
    </w:p>
    <w:p>
      <w:pPr>
        <w:pStyle w:val="FirstParagraph"/>
      </w:pPr>
      <w:r>
        <w:t xml:space="preserve">Reduced ACVR1C expression correlates with breast-cancer progression (Unknown Authors, 2016). High microRNA-376c confers cisplatin resistance in ovarian carcinoma by suppressing ACVR1C (Unknown Authors, 2016). Rare loss-of-function ACVR1C variants influence body-fat distribution in human populations (Koprulu et al., 2022). The gene maps to chromosome 2 q24.1–q31, a region linked to craniosynostosis and limb abnormalities (Ibáñez, 2022).</w:t>
      </w:r>
    </w:p>
    <w:bookmarkEnd w:id="17"/>
    <w:bookmarkStart w:id="18" w:name="references"/>
    <w:p>
      <w:pPr>
        <w:pStyle w:val="Heading2"/>
      </w:pPr>
      <w:r>
        <w:t xml:space="preserve">References</w:t>
      </w:r>
    </w:p>
    <w:p>
      <w:pPr>
        <w:pStyle w:val="FirstParagraph"/>
      </w:pPr>
      <w:r>
        <w:t xml:space="preserve">Bondestam, J., Huotari, M., Morén, A., Ustinov, J., Kaivo-oja, N., Kallio, J., Horelli-Kuitunen, N., Aaltonen, J., Fujii, M., Moustakas, A., ten Dijke, P., Otonkoski, T., &amp; Ritvos, O. (2001). cDNA cloning, expression studies and chromosome mapping of human type I serine/threonine kinase receptor ALK7 (ACVR1C). Cytogenetic and Genome Research, 95, 157–162. https://doi.org/10.1159/000059339</w:t>
      </w:r>
    </w:p>
    <w:p>
      <w:pPr>
        <w:pStyle w:val="BodyText"/>
      </w:pPr>
      <w:r>
        <w:t xml:space="preserve">Goebel, E. J., Ongaro, L., Kappes, E. C., Belcheva, E., Castonguay, R., Kumar, R., Bernard, D., &amp; Thompson, T. (2022). The orphan ligand, activin C, signals through activin receptor-like kinase 7. eLife. https://doi.org/10.1101/2022.03.16.484571</w:t>
      </w:r>
    </w:p>
    <w:p>
      <w:pPr>
        <w:pStyle w:val="BodyText"/>
      </w:pPr>
      <w:r>
        <w:t xml:space="preserve">Ibáñez, C. F. (2022). Regulation of metabolic homeostasis by the TGF-β superfamily receptor ALK7. The FEBS Journal, 289, 5776–5797. https://doi.org/10.1111/febs.16090</w:t>
      </w:r>
    </w:p>
    <w:p>
      <w:pPr>
        <w:pStyle w:val="BodyText"/>
      </w:pPr>
      <w:r>
        <w:t xml:space="preserve">Koprulu, M., Zhao, Y., Wheeler, E., Dong, L., Rocha, N., Li, C., Griffin, J. D., Patel, S., van de Streek, M., Glastonbury, C. A., Stewart, I., Day, F., Luan, J., Bowker, N., Wittemans, L., Kerrison, N., Cai, L., Lucarelli, D., Barroso, I., … Savage, D. (2022). Identification of rare loss-of-function genetic variation regulating body-fat distribution. The Journal of Clinical Endocrinology &amp; Metabolism, 107, 1065–1077. https://doi.org/10.1210/clinem/dgab877</w:t>
      </w:r>
    </w:p>
    <w:p>
      <w:pPr>
        <w:pStyle w:val="BodyText"/>
      </w:pPr>
      <w:r>
        <w:t xml:space="preserve">Unknown Authors. (2016). Activin receptor-like kinases: A diverse family playing an important role in cancer. [Details not provided].</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22:18Z</dcterms:created>
  <dcterms:modified xsi:type="dcterms:W3CDTF">2025-07-03T20:22:18Z</dcterms:modified>
</cp:coreProperties>
</file>

<file path=docProps/custom.xml><?xml version="1.0" encoding="utf-8"?>
<Properties xmlns="http://schemas.openxmlformats.org/officeDocument/2006/custom-properties" xmlns:vt="http://schemas.openxmlformats.org/officeDocument/2006/docPropsVTypes"/>
</file>